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1AB" w:rsidRDefault="009261AB" w:rsidP="00021542">
      <w:pPr>
        <w:jc w:val="center"/>
        <w:rPr>
          <w:sz w:val="28"/>
          <w:szCs w:val="28"/>
        </w:rPr>
      </w:pPr>
    </w:p>
    <w:p w:rsidR="009261AB" w:rsidRDefault="009261AB" w:rsidP="00021542">
      <w:pPr>
        <w:jc w:val="center"/>
        <w:rPr>
          <w:sz w:val="28"/>
          <w:szCs w:val="28"/>
        </w:rPr>
      </w:pPr>
    </w:p>
    <w:p w:rsidR="009261AB" w:rsidRDefault="009261AB" w:rsidP="00021542">
      <w:pPr>
        <w:jc w:val="center"/>
        <w:rPr>
          <w:sz w:val="28"/>
          <w:szCs w:val="28"/>
        </w:rPr>
      </w:pPr>
    </w:p>
    <w:p w:rsidR="00021542" w:rsidRPr="00021542" w:rsidRDefault="00021542" w:rsidP="00021542">
      <w:pPr>
        <w:jc w:val="center"/>
        <w:rPr>
          <w:sz w:val="28"/>
          <w:szCs w:val="28"/>
        </w:rPr>
      </w:pPr>
      <w:r w:rsidRPr="00021542">
        <w:rPr>
          <w:sz w:val="28"/>
          <w:szCs w:val="28"/>
        </w:rPr>
        <w:t>PRPOSAL PENAWARAN</w:t>
      </w:r>
    </w:p>
    <w:p w:rsidR="00021542" w:rsidRDefault="00021542" w:rsidP="00021542">
      <w:pPr>
        <w:jc w:val="center"/>
        <w:rPr>
          <w:sz w:val="28"/>
          <w:szCs w:val="28"/>
        </w:rPr>
      </w:pPr>
      <w:r w:rsidRPr="00021542">
        <w:rPr>
          <w:sz w:val="28"/>
          <w:szCs w:val="28"/>
        </w:rPr>
        <w:t>SISTEM INFORMASI {…………………}</w:t>
      </w:r>
      <w:r>
        <w:rPr>
          <w:sz w:val="28"/>
          <w:szCs w:val="28"/>
        </w:rPr>
        <w:t xml:space="preserve"> </w:t>
      </w:r>
    </w:p>
    <w:p w:rsidR="00434E1D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t>DI UNIT KERJA {…………….}</w:t>
      </w:r>
    </w:p>
    <w:p w:rsidR="00021542" w:rsidRDefault="00021542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</w:p>
    <w:p w:rsidR="009261AB" w:rsidRDefault="009261AB" w:rsidP="00021542">
      <w:pPr>
        <w:jc w:val="center"/>
        <w:rPr>
          <w:sz w:val="28"/>
          <w:szCs w:val="28"/>
        </w:rPr>
      </w:pPr>
    </w:p>
    <w:p w:rsidR="009261AB" w:rsidRDefault="009261AB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t>Logo</w:t>
      </w:r>
    </w:p>
    <w:p w:rsidR="00021542" w:rsidRDefault="00021542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</w:p>
    <w:p w:rsidR="009261AB" w:rsidRDefault="009261AB" w:rsidP="00021542">
      <w:pPr>
        <w:jc w:val="center"/>
        <w:rPr>
          <w:sz w:val="28"/>
          <w:szCs w:val="28"/>
        </w:rPr>
      </w:pPr>
    </w:p>
    <w:p w:rsidR="009261AB" w:rsidRDefault="009261AB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t>NAMA</w:t>
      </w:r>
    </w:p>
    <w:p w:rsidR="00021542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t>NPM</w:t>
      </w:r>
    </w:p>
    <w:p w:rsidR="00021542" w:rsidRDefault="00021542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</w:p>
    <w:p w:rsidR="009261AB" w:rsidRDefault="009261AB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t>UNIVERSITAS NASIONAL</w:t>
      </w:r>
    </w:p>
    <w:p w:rsidR="00021542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t>2020</w:t>
      </w:r>
    </w:p>
    <w:p w:rsidR="00021542" w:rsidRDefault="00021542" w:rsidP="00021542">
      <w:pPr>
        <w:jc w:val="center"/>
        <w:rPr>
          <w:sz w:val="28"/>
          <w:szCs w:val="28"/>
        </w:rPr>
      </w:pPr>
    </w:p>
    <w:p w:rsidR="00021542" w:rsidRDefault="00021542" w:rsidP="00021542">
      <w:pPr>
        <w:jc w:val="center"/>
        <w:rPr>
          <w:sz w:val="28"/>
          <w:szCs w:val="28"/>
        </w:rPr>
      </w:pPr>
    </w:p>
    <w:p w:rsidR="009261AB" w:rsidRDefault="009261AB" w:rsidP="009261AB">
      <w:pPr>
        <w:jc w:val="center"/>
        <w:rPr>
          <w:sz w:val="28"/>
          <w:szCs w:val="28"/>
        </w:rPr>
      </w:pPr>
    </w:p>
    <w:p w:rsidR="00021542" w:rsidRDefault="009261AB" w:rsidP="009261AB">
      <w:pPr>
        <w:jc w:val="center"/>
        <w:rPr>
          <w:sz w:val="28"/>
          <w:szCs w:val="28"/>
        </w:rPr>
      </w:pPr>
      <w:r>
        <w:rPr>
          <w:sz w:val="28"/>
          <w:szCs w:val="28"/>
        </w:rPr>
        <w:t>PEN</w:t>
      </w:r>
      <w:r w:rsidR="00021542">
        <w:rPr>
          <w:sz w:val="28"/>
          <w:szCs w:val="28"/>
        </w:rPr>
        <w:t>DAHULUAN</w:t>
      </w:r>
    </w:p>
    <w:p w:rsidR="00021542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t>Dengan Kemajuan technology yang semakin berkembang…………</w:t>
      </w:r>
      <w:r w:rsidR="009261AB">
        <w:rPr>
          <w:sz w:val="28"/>
          <w:szCs w:val="28"/>
        </w:rPr>
        <w:t>disesuaikan dengan tema atau sistem aplikasi yang di rancang</w:t>
      </w:r>
    </w:p>
    <w:p w:rsidR="00021542" w:rsidRDefault="00021542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021542" w:rsidRDefault="00021542" w:rsidP="00021542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ALUR KEGIATAN KERJA</w:t>
      </w:r>
    </w:p>
    <w:p w:rsidR="00021542" w:rsidRDefault="00021542" w:rsidP="00021542">
      <w:pPr>
        <w:jc w:val="center"/>
        <w:rPr>
          <w:sz w:val="28"/>
          <w:szCs w:val="28"/>
        </w:rPr>
      </w:pPr>
    </w:p>
    <w:p w:rsidR="00021542" w:rsidRPr="00021542" w:rsidRDefault="00DC23C8" w:rsidP="00021542">
      <w:pPr>
        <w:rPr>
          <w:sz w:val="28"/>
          <w:szCs w:val="28"/>
        </w:rPr>
      </w:pPr>
      <w:r>
        <w:rPr>
          <w:sz w:val="28"/>
          <w:szCs w:val="28"/>
        </w:rPr>
        <w:t>K</w:t>
      </w:r>
      <w:r w:rsidR="00021542" w:rsidRPr="00021542">
        <w:rPr>
          <w:sz w:val="28"/>
          <w:szCs w:val="28"/>
        </w:rPr>
        <w:t>egiatan alur</w:t>
      </w:r>
      <w:r w:rsidR="00021542">
        <w:rPr>
          <w:sz w:val="28"/>
          <w:szCs w:val="28"/>
        </w:rPr>
        <w:t xml:space="preserve"> </w:t>
      </w:r>
      <w:r w:rsidR="00021542" w:rsidRPr="00021542">
        <w:rPr>
          <w:sz w:val="28"/>
          <w:szCs w:val="28"/>
        </w:rPr>
        <w:t>kerja yang dirancang</w:t>
      </w:r>
      <w:r>
        <w:rPr>
          <w:sz w:val="28"/>
          <w:szCs w:val="28"/>
        </w:rPr>
        <w:t xml:space="preserve"> untuk permbuatan sistem aplikasi {……….} adalah sbb:</w:t>
      </w:r>
      <w:bookmarkStart w:id="0" w:name="_GoBack"/>
      <w:bookmarkEnd w:id="0"/>
    </w:p>
    <w:p w:rsidR="00021542" w:rsidRDefault="00021542" w:rsidP="0002154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ersiapan</w:t>
      </w:r>
    </w:p>
    <w:p w:rsidR="00021542" w:rsidRDefault="00021542" w:rsidP="0002154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nit kerja memberikan penjeasan menyeluruh tenatnag alur proses manual yanga da sekarang secara gamblang.</w:t>
      </w:r>
    </w:p>
    <w:p w:rsidR="00021542" w:rsidRDefault="00021542" w:rsidP="0002154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nit kerja memberikan seluruh data yang terkait dnegan sistem yang akan dibuat</w:t>
      </w:r>
    </w:p>
    <w:p w:rsidR="0019098A" w:rsidRDefault="0019098A" w:rsidP="0002154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eluruh Infromasi dan Pembicaraan atau diskusi tertuang dalam bentuk Dokumen yang di tanda tangani kedua belah pihak.</w:t>
      </w:r>
    </w:p>
    <w:p w:rsidR="00021542" w:rsidRDefault="00021542" w:rsidP="00021542">
      <w:pPr>
        <w:pStyle w:val="ListParagraph"/>
        <w:rPr>
          <w:sz w:val="28"/>
          <w:szCs w:val="28"/>
        </w:rPr>
      </w:pPr>
    </w:p>
    <w:p w:rsidR="00021542" w:rsidRDefault="00021542" w:rsidP="0002154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erancangan</w:t>
      </w:r>
    </w:p>
    <w:p w:rsidR="0019098A" w:rsidRDefault="0019098A" w:rsidP="001909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Sistem akan dibuat rancangan sistem informasi {……….} dalam bentuk mockup dan diberikan ke Unit kerja. </w:t>
      </w:r>
    </w:p>
    <w:p w:rsidR="0019098A" w:rsidRDefault="0019098A" w:rsidP="001909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anggal Pengiriman harus tercatat dengan baik, Penerima dengan Nama Jelas dan Tanggal.</w:t>
      </w:r>
    </w:p>
    <w:p w:rsidR="0019098A" w:rsidRDefault="0019098A" w:rsidP="001909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iberikan waktu 3 hari jika ada usulan atau perbaikan.</w:t>
      </w:r>
    </w:p>
    <w:p w:rsidR="0019098A" w:rsidRDefault="0019098A" w:rsidP="0019098A">
      <w:pPr>
        <w:pStyle w:val="ListParagraph"/>
        <w:ind w:left="1080"/>
        <w:rPr>
          <w:sz w:val="28"/>
          <w:szCs w:val="28"/>
        </w:rPr>
      </w:pPr>
    </w:p>
    <w:p w:rsidR="00021542" w:rsidRDefault="00021542" w:rsidP="0002154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ding</w:t>
      </w:r>
    </w:p>
    <w:p w:rsidR="0019098A" w:rsidRDefault="0019098A" w:rsidP="0019098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ibuat dengan Platform yang sama PHP atau ASP, dan Database MySQL atau SQL Server</w:t>
      </w:r>
    </w:p>
    <w:p w:rsidR="0019098A" w:rsidRDefault="0019098A" w:rsidP="0019098A">
      <w:pPr>
        <w:pStyle w:val="ListParagraph"/>
        <w:ind w:left="1080"/>
        <w:rPr>
          <w:sz w:val="28"/>
          <w:szCs w:val="28"/>
        </w:rPr>
      </w:pPr>
    </w:p>
    <w:p w:rsidR="00021542" w:rsidRDefault="00021542" w:rsidP="0002154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totype</w:t>
      </w:r>
    </w:p>
    <w:p w:rsidR="0019098A" w:rsidRDefault="0019098A" w:rsidP="0019098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Prototype diberikan ke Unit kerja 2 minggu setelah mockup disetujui</w:t>
      </w:r>
    </w:p>
    <w:p w:rsidR="0019098A" w:rsidRDefault="0019098A" w:rsidP="0019098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021542" w:rsidRDefault="00021542" w:rsidP="0002154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valuasi</w:t>
      </w:r>
    </w:p>
    <w:p w:rsidR="0019098A" w:rsidRDefault="0019098A" w:rsidP="0019098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valuasi dan Simulasi Prototype (jika ada yang keliru dari SOP Standar Unit Kerja.</w:t>
      </w:r>
    </w:p>
    <w:p w:rsidR="0019098A" w:rsidRDefault="0019098A" w:rsidP="0019098A">
      <w:pPr>
        <w:pStyle w:val="ListParagraph"/>
        <w:rPr>
          <w:sz w:val="28"/>
          <w:szCs w:val="28"/>
        </w:rPr>
      </w:pPr>
    </w:p>
    <w:p w:rsidR="00021542" w:rsidRDefault="00021542" w:rsidP="0002154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enyesuain Terakhir (Final Adjustment)</w:t>
      </w:r>
    </w:p>
    <w:p w:rsidR="0019098A" w:rsidRDefault="0019098A" w:rsidP="0019098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Uji Coba Sistem di Unit kerja dan di testing semua modul.</w:t>
      </w:r>
    </w:p>
    <w:p w:rsidR="0019098A" w:rsidRDefault="0019098A" w:rsidP="0019098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etiap Modul dibuatkan Form yang harus ditanda tangani Super user yang melakukan Testing.</w:t>
      </w:r>
    </w:p>
    <w:p w:rsidR="0019098A" w:rsidRDefault="0019098A" w:rsidP="0019098A">
      <w:pPr>
        <w:pStyle w:val="ListParagraph"/>
        <w:rPr>
          <w:sz w:val="28"/>
          <w:szCs w:val="28"/>
        </w:rPr>
      </w:pPr>
    </w:p>
    <w:p w:rsidR="0019098A" w:rsidRDefault="00021542" w:rsidP="009261A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mplementasi</w:t>
      </w:r>
    </w:p>
    <w:p w:rsidR="009261AB" w:rsidRDefault="009261AB" w:rsidP="009261A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Aplikasi siap untuk di emplementasikan di Unit keja.</w:t>
      </w:r>
    </w:p>
    <w:p w:rsidR="009261AB" w:rsidRDefault="009261AB" w:rsidP="009261A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Meakuakn Monitoring  dan Evaluasi jika ada bug atau error.</w:t>
      </w:r>
    </w:p>
    <w:p w:rsidR="009261AB" w:rsidRPr="009261AB" w:rsidRDefault="009261AB" w:rsidP="009261AB">
      <w:pPr>
        <w:pStyle w:val="ListParagraph"/>
        <w:ind w:left="1080"/>
        <w:rPr>
          <w:sz w:val="28"/>
          <w:szCs w:val="28"/>
        </w:rPr>
      </w:pPr>
    </w:p>
    <w:p w:rsidR="00021542" w:rsidRDefault="00021542" w:rsidP="00021542">
      <w:pPr>
        <w:pStyle w:val="ListParagraph"/>
        <w:rPr>
          <w:sz w:val="28"/>
          <w:szCs w:val="28"/>
        </w:rPr>
      </w:pPr>
    </w:p>
    <w:p w:rsidR="00021542" w:rsidRDefault="00021542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021542" w:rsidRDefault="00021542" w:rsidP="00021542">
      <w:pPr>
        <w:pStyle w:val="ListParagraph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TIME LINE</w:t>
      </w:r>
    </w:p>
    <w:p w:rsidR="009261AB" w:rsidRDefault="009261AB" w:rsidP="00021542">
      <w:pPr>
        <w:pStyle w:val="ListParagraph"/>
        <w:jc w:val="center"/>
        <w:rPr>
          <w:sz w:val="28"/>
          <w:szCs w:val="28"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2689"/>
        <w:gridCol w:w="1275"/>
        <w:gridCol w:w="1418"/>
        <w:gridCol w:w="1559"/>
        <w:gridCol w:w="1559"/>
      </w:tblGrid>
      <w:tr w:rsidR="009261AB" w:rsidTr="009261AB">
        <w:tc>
          <w:tcPr>
            <w:tcW w:w="268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1</w:t>
            </w: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2</w:t>
            </w: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3</w:t>
            </w: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4</w:t>
            </w:r>
          </w:p>
        </w:tc>
      </w:tr>
      <w:tr w:rsidR="009261AB" w:rsidTr="009261AB">
        <w:tc>
          <w:tcPr>
            <w:tcW w:w="2689" w:type="dxa"/>
          </w:tcPr>
          <w:p w:rsidR="009261AB" w:rsidRDefault="009261AB" w:rsidP="009261AB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siapan</w:t>
            </w: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x   </w:t>
            </w: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9261AB" w:rsidTr="009261AB">
        <w:tc>
          <w:tcPr>
            <w:tcW w:w="2689" w:type="dxa"/>
          </w:tcPr>
          <w:p w:rsidR="009261AB" w:rsidRDefault="009261AB" w:rsidP="009261AB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ancangan</w:t>
            </w: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9261AB" w:rsidTr="009261AB">
        <w:tc>
          <w:tcPr>
            <w:tcW w:w="2689" w:type="dxa"/>
          </w:tcPr>
          <w:p w:rsidR="009261AB" w:rsidRDefault="009261AB" w:rsidP="009261AB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ding</w:t>
            </w: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9261AB" w:rsidTr="009261AB">
        <w:tc>
          <w:tcPr>
            <w:tcW w:w="2689" w:type="dxa"/>
          </w:tcPr>
          <w:p w:rsidR="009261AB" w:rsidRDefault="009261AB" w:rsidP="009261AB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otype</w:t>
            </w: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9261AB" w:rsidTr="009261AB">
        <w:tc>
          <w:tcPr>
            <w:tcW w:w="2689" w:type="dxa"/>
          </w:tcPr>
          <w:p w:rsidR="009261AB" w:rsidRDefault="009261AB" w:rsidP="009261AB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aluasi</w:t>
            </w: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</w:tr>
      <w:tr w:rsidR="009261AB" w:rsidTr="009261AB">
        <w:tc>
          <w:tcPr>
            <w:tcW w:w="2689" w:type="dxa"/>
          </w:tcPr>
          <w:p w:rsidR="009261AB" w:rsidRDefault="009261AB" w:rsidP="009261AB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al Adjusment</w:t>
            </w: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</w:tr>
      <w:tr w:rsidR="009261AB" w:rsidTr="009261AB">
        <w:tc>
          <w:tcPr>
            <w:tcW w:w="2689" w:type="dxa"/>
          </w:tcPr>
          <w:p w:rsidR="009261AB" w:rsidRDefault="009261AB" w:rsidP="009261AB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mplementasi</w:t>
            </w:r>
          </w:p>
        </w:tc>
        <w:tc>
          <w:tcPr>
            <w:tcW w:w="1275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418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9261AB" w:rsidRDefault="009261AB" w:rsidP="00021542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</w:tr>
    </w:tbl>
    <w:p w:rsidR="00021542" w:rsidRDefault="00021542" w:rsidP="00021542">
      <w:pPr>
        <w:pStyle w:val="ListParagraph"/>
        <w:jc w:val="center"/>
        <w:rPr>
          <w:sz w:val="28"/>
          <w:szCs w:val="28"/>
        </w:rPr>
      </w:pPr>
    </w:p>
    <w:p w:rsidR="00021542" w:rsidRDefault="00021542" w:rsidP="00021542">
      <w:pPr>
        <w:pStyle w:val="ListParagraph"/>
        <w:jc w:val="center"/>
        <w:rPr>
          <w:sz w:val="28"/>
          <w:szCs w:val="28"/>
        </w:rPr>
      </w:pPr>
    </w:p>
    <w:p w:rsidR="00021542" w:rsidRDefault="00021542" w:rsidP="00021542">
      <w:pPr>
        <w:pStyle w:val="ListParagraph"/>
        <w:jc w:val="center"/>
        <w:rPr>
          <w:sz w:val="28"/>
          <w:szCs w:val="28"/>
        </w:rPr>
      </w:pPr>
    </w:p>
    <w:p w:rsidR="00021542" w:rsidRDefault="00021542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021542" w:rsidRDefault="00021542" w:rsidP="00021542">
      <w:pPr>
        <w:pStyle w:val="ListParagraph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PENUTUP</w:t>
      </w:r>
    </w:p>
    <w:p w:rsidR="009261AB" w:rsidRDefault="009261AB" w:rsidP="00021542">
      <w:pPr>
        <w:pStyle w:val="ListParagraph"/>
        <w:jc w:val="center"/>
        <w:rPr>
          <w:sz w:val="28"/>
          <w:szCs w:val="28"/>
        </w:rPr>
      </w:pPr>
    </w:p>
    <w:p w:rsidR="009261AB" w:rsidRPr="00021542" w:rsidRDefault="00C3515B" w:rsidP="009261AB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Deskripsikan penutup disini</w:t>
      </w:r>
    </w:p>
    <w:sectPr w:rsidR="009261AB" w:rsidRPr="0002154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13C31"/>
    <w:multiLevelType w:val="hybridMultilevel"/>
    <w:tmpl w:val="0178BE56"/>
    <w:lvl w:ilvl="0" w:tplc="A686E6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0B6048"/>
    <w:multiLevelType w:val="hybridMultilevel"/>
    <w:tmpl w:val="409646C2"/>
    <w:lvl w:ilvl="0" w:tplc="DBDE73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900B82"/>
    <w:multiLevelType w:val="hybridMultilevel"/>
    <w:tmpl w:val="A5BEDEBC"/>
    <w:lvl w:ilvl="0" w:tplc="A1DC0B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655D8A"/>
    <w:multiLevelType w:val="hybridMultilevel"/>
    <w:tmpl w:val="16A89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94081"/>
    <w:multiLevelType w:val="hybridMultilevel"/>
    <w:tmpl w:val="16F066B6"/>
    <w:lvl w:ilvl="0" w:tplc="F27064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5614305"/>
    <w:multiLevelType w:val="hybridMultilevel"/>
    <w:tmpl w:val="DE90C246"/>
    <w:lvl w:ilvl="0" w:tplc="16E005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zQwN7I0tDQ3MTJW0lEKTi0uzszPAykwrAUAQUuXCiwAAAA="/>
  </w:docVars>
  <w:rsids>
    <w:rsidRoot w:val="00021542"/>
    <w:rsid w:val="00021542"/>
    <w:rsid w:val="0019098A"/>
    <w:rsid w:val="00434E1D"/>
    <w:rsid w:val="009261AB"/>
    <w:rsid w:val="00C3515B"/>
    <w:rsid w:val="00DC2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414EF"/>
  <w15:chartTrackingRefBased/>
  <w15:docId w15:val="{5CAC67AE-CEE4-44A4-BE30-F0725D6A5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542"/>
    <w:pPr>
      <w:ind w:left="720"/>
      <w:contextualSpacing/>
    </w:pPr>
  </w:style>
  <w:style w:type="table" w:styleId="TableGrid">
    <w:name w:val="Table Grid"/>
    <w:basedOn w:val="TableNormal"/>
    <w:uiPriority w:val="39"/>
    <w:rsid w:val="00926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Rahman</dc:creator>
  <cp:keywords/>
  <dc:description/>
  <cp:lastModifiedBy>Ben Rahman</cp:lastModifiedBy>
  <cp:revision>3</cp:revision>
  <dcterms:created xsi:type="dcterms:W3CDTF">2020-04-02T00:31:00Z</dcterms:created>
  <dcterms:modified xsi:type="dcterms:W3CDTF">2020-04-02T01:03:00Z</dcterms:modified>
</cp:coreProperties>
</file>